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EF496B" w14:textId="29C03602" w:rsidR="008B6354" w:rsidRPr="00A10499" w:rsidRDefault="002B705F" w:rsidP="000842C3">
      <w:pPr>
        <w:spacing w:line="480" w:lineRule="auto"/>
        <w:jc w:val="center"/>
        <w:rPr>
          <w:b/>
        </w:rPr>
      </w:pPr>
      <w:r w:rsidRPr="00A10499">
        <w:rPr>
          <w:b/>
        </w:rPr>
        <w:t>SUMMER SCHOOL 1: Choices &amp; Dating</w:t>
      </w:r>
    </w:p>
    <w:p w14:paraId="20BBA9FC" w14:textId="064B8EEC" w:rsidR="00B8702B" w:rsidRDefault="002B705F" w:rsidP="000842C3">
      <w:pPr>
        <w:spacing w:line="480" w:lineRule="auto"/>
        <w:ind w:firstLine="720"/>
      </w:pPr>
      <w:r>
        <w:t>In this first class</w:t>
      </w:r>
      <w:r w:rsidR="00372068">
        <w:t>,</w:t>
      </w:r>
      <w:r>
        <w:t xml:space="preserve"> Smith </w:t>
      </w:r>
      <w:r w:rsidR="00372068">
        <w:t>discusses</w:t>
      </w:r>
      <w:r>
        <w:t xml:space="preserve"> how economists think about individual decisions </w:t>
      </w:r>
      <w:r w:rsidR="00372068">
        <w:t>regarding</w:t>
      </w:r>
      <w:r>
        <w:t xml:space="preserve"> costs, benefits, opportuni</w:t>
      </w:r>
      <w:bookmarkStart w:id="0" w:name="_GoBack"/>
      <w:bookmarkEnd w:id="0"/>
      <w:r>
        <w:t>ty cost</w:t>
      </w:r>
      <w:r w:rsidR="00372068">
        <w:t>,</w:t>
      </w:r>
      <w:r>
        <w:t xml:space="preserve"> and sunk cost. Smith has invited two economists in the </w:t>
      </w:r>
      <w:r w:rsidR="00372068">
        <w:t>class</w:t>
      </w:r>
      <w:r>
        <w:t xml:space="preserve"> who are a couple to aid in the show. </w:t>
      </w:r>
      <w:r w:rsidR="00B21897">
        <w:t xml:space="preserve">He </w:t>
      </w:r>
      <w:r w:rsidR="00372068">
        <w:t>selects</w:t>
      </w:r>
      <w:r w:rsidR="00B21897">
        <w:t xml:space="preserve"> </w:t>
      </w:r>
      <w:r w:rsidR="00372068">
        <w:t xml:space="preserve">the </w:t>
      </w:r>
      <w:r w:rsidR="00B21897">
        <w:t>2014 episode “Dear Economist,</w:t>
      </w:r>
      <w:r w:rsidR="00372068">
        <w:t xml:space="preserve"> </w:t>
      </w:r>
      <w:r w:rsidR="00B21897">
        <w:t>I Need A Date</w:t>
      </w:r>
      <w:r w:rsidR="00372068">
        <w:t>,</w:t>
      </w:r>
      <w:r w:rsidR="00B21897">
        <w:t>” which is hosted by Lisa Chow and Chana Joffe. In this episode</w:t>
      </w:r>
      <w:r w:rsidR="00372068">
        <w:t>,</w:t>
      </w:r>
      <w:r w:rsidR="00B21897">
        <w:t xml:space="preserve"> Lisa has gone for 50 dates</w:t>
      </w:r>
      <w:r w:rsidR="00372068">
        <w:t xml:space="preserve">. While she had gone out with the 45th guy in about six weeks she had to let him go </w:t>
      </w:r>
      <w:r w:rsidR="002F07DE">
        <w:t>in</w:t>
      </w:r>
      <w:r w:rsidR="00372068">
        <w:t xml:space="preserve"> order for her to get the man that she really wanted, she and the man had a lot in common but she didn’t see things working out. S</w:t>
      </w:r>
      <w:r w:rsidR="00B21897">
        <w:t xml:space="preserve">he decided to end the relationship </w:t>
      </w:r>
      <w:r w:rsidR="00372068">
        <w:t>to get the opportunity to date</w:t>
      </w:r>
      <w:r w:rsidR="00B21897">
        <w:t xml:space="preserve"> the next man</w:t>
      </w:r>
      <w:r w:rsidR="00372068">
        <w:t>,</w:t>
      </w:r>
      <w:r w:rsidR="00B21897">
        <w:t xml:space="preserve"> whose name is Kevin</w:t>
      </w:r>
      <w:r w:rsidR="00372068">
        <w:t>,</w:t>
      </w:r>
      <w:r w:rsidR="00B21897">
        <w:t xml:space="preserve"> of whom she ended up marrying</w:t>
      </w:r>
      <w:r w:rsidR="00B8702B">
        <w:t>.</w:t>
      </w:r>
      <w:r w:rsidR="00372068">
        <w:t xml:space="preserve"> </w:t>
      </w:r>
      <w:r w:rsidR="00B8702B">
        <w:t>She compares this with an opportunity cost.</w:t>
      </w:r>
    </w:p>
    <w:p w14:paraId="31D40995" w14:textId="33242B69" w:rsidR="00371D13" w:rsidRDefault="00B8702B" w:rsidP="000842C3">
      <w:pPr>
        <w:spacing w:line="480" w:lineRule="auto"/>
        <w:ind w:firstLine="720"/>
      </w:pPr>
      <w:r>
        <w:t xml:space="preserve">Smith also talks about a type of cost known as </w:t>
      </w:r>
      <w:r w:rsidR="00372068">
        <w:t xml:space="preserve">a </w:t>
      </w:r>
      <w:r>
        <w:t xml:space="preserve">sunk </w:t>
      </w:r>
      <w:r w:rsidR="009A0B91">
        <w:t>cost. These</w:t>
      </w:r>
      <w:r>
        <w:t xml:space="preserve"> are costs </w:t>
      </w:r>
      <w:r w:rsidR="00372068">
        <w:t>that</w:t>
      </w:r>
      <w:r>
        <w:t xml:space="preserve"> are irreversible no matter what one does.</w:t>
      </w:r>
      <w:r w:rsidR="009A0B91">
        <w:t xml:space="preserve"> </w:t>
      </w:r>
      <w:r>
        <w:t>An example is given whereby one has paid for a movie ticket</w:t>
      </w:r>
      <w:r w:rsidR="00372068">
        <w:t>,</w:t>
      </w:r>
      <w:r>
        <w:t xml:space="preserve"> but while at the movie</w:t>
      </w:r>
      <w:r w:rsidR="00372068">
        <w:t>,</w:t>
      </w:r>
      <w:r>
        <w:t xml:space="preserve"> one realizes that the </w:t>
      </w:r>
      <w:r w:rsidR="00372068">
        <w:t>film</w:t>
      </w:r>
      <w:r>
        <w:t xml:space="preserve"> is not </w:t>
      </w:r>
      <w:r w:rsidR="00372068">
        <w:t>attractive. However,</w:t>
      </w:r>
      <w:r>
        <w:t xml:space="preserve"> one has </w:t>
      </w:r>
      <w:r w:rsidR="00372068">
        <w:t>spent</w:t>
      </w:r>
      <w:r>
        <w:t xml:space="preserve"> a lot of money </w:t>
      </w:r>
      <w:r w:rsidR="00372068">
        <w:t>on</w:t>
      </w:r>
      <w:r>
        <w:t xml:space="preserve"> the ticket</w:t>
      </w:r>
      <w:r w:rsidR="00372068">
        <w:t>,</w:t>
      </w:r>
      <w:r>
        <w:t xml:space="preserve"> </w:t>
      </w:r>
      <w:r w:rsidR="007E4C76">
        <w:t>but as an economist</w:t>
      </w:r>
      <w:r w:rsidR="00372068">
        <w:t>,</w:t>
      </w:r>
      <w:r w:rsidR="007E4C76">
        <w:t xml:space="preserve"> one </w:t>
      </w:r>
      <w:r>
        <w:t>decides to walk out and not waste his time on the boring movie.</w:t>
      </w:r>
      <w:r w:rsidR="00DD5E37">
        <w:t xml:space="preserve"> </w:t>
      </w:r>
      <w:r w:rsidR="007E4C76">
        <w:t xml:space="preserve">Smith also talks about thinking on the margin whereby one is caught up in the middle of making a </w:t>
      </w:r>
      <w:r w:rsidR="00372068">
        <w:t>hard decision</w:t>
      </w:r>
      <w:r w:rsidR="007E4C76">
        <w:t>.</w:t>
      </w:r>
      <w:r w:rsidR="00371D13">
        <w:t xml:space="preserve"> </w:t>
      </w:r>
      <w:r w:rsidR="007E4C76">
        <w:t>He concludes that the ma</w:t>
      </w:r>
      <w:r w:rsidR="00372068">
        <w:t>rginal principle's central point is to provide a simple rule that</w:t>
      </w:r>
      <w:r w:rsidR="0028212D">
        <w:t xml:space="preserve"> helps one achieve what he wants in life.</w:t>
      </w:r>
      <w:r w:rsidR="00DD5E37">
        <w:t xml:space="preserve"> </w:t>
      </w:r>
      <w:r w:rsidR="009A0B91">
        <w:t>Finally</w:t>
      </w:r>
      <w:r w:rsidR="00372068">
        <w:t>,</w:t>
      </w:r>
      <w:r w:rsidR="009A0B91">
        <w:t xml:space="preserve"> there is a uber driver</w:t>
      </w:r>
      <w:r w:rsidR="00372068">
        <w:t>,</w:t>
      </w:r>
      <w:r w:rsidR="009A0B91">
        <w:t xml:space="preserve"> and the taxis are not enough</w:t>
      </w:r>
      <w:r w:rsidR="00372068">
        <w:t>,</w:t>
      </w:r>
      <w:r w:rsidR="009A0B91">
        <w:t xml:space="preserve"> and some customers see it convenient to pay even triple the price to save time</w:t>
      </w:r>
      <w:r w:rsidR="00DD5E37">
        <w:t>.</w:t>
      </w:r>
      <w:r w:rsidR="009A0B91">
        <w:t xml:space="preserve"> </w:t>
      </w:r>
      <w:r w:rsidR="00DD5E37">
        <w:t>This</w:t>
      </w:r>
      <w:r w:rsidR="009A0B91">
        <w:t xml:space="preserve"> seems so absurd to an economist who would rather wait tha</w:t>
      </w:r>
      <w:r w:rsidR="00610F4E">
        <w:t>n</w:t>
      </w:r>
      <w:r w:rsidR="009A0B91">
        <w:t xml:space="preserve"> </w:t>
      </w:r>
      <w:r w:rsidR="00372068">
        <w:t>spend</w:t>
      </w:r>
      <w:r w:rsidR="009A0B91">
        <w:t xml:space="preserve"> a lot of money.</w:t>
      </w:r>
    </w:p>
    <w:sectPr w:rsidR="00371D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TW0NDUyNTOwNLNQ0lEKTi0uzszPAykwrAUAE/NulCwAAAA="/>
  </w:docVars>
  <w:rsids>
    <w:rsidRoot w:val="002B705F"/>
    <w:rsid w:val="000842C3"/>
    <w:rsid w:val="0028212D"/>
    <w:rsid w:val="002B705F"/>
    <w:rsid w:val="002F07DE"/>
    <w:rsid w:val="00371D13"/>
    <w:rsid w:val="00372068"/>
    <w:rsid w:val="00610F4E"/>
    <w:rsid w:val="007E4C76"/>
    <w:rsid w:val="008B6354"/>
    <w:rsid w:val="009A0B91"/>
    <w:rsid w:val="00A10499"/>
    <w:rsid w:val="00AE5039"/>
    <w:rsid w:val="00B21897"/>
    <w:rsid w:val="00B8702B"/>
    <w:rsid w:val="00DD5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CB159"/>
  <w15:chartTrackingRefBased/>
  <w15:docId w15:val="{81F1F31D-8EDB-4CE5-9CFF-72E90C731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3-19T23:09:00Z</dcterms:created>
  <dcterms:modified xsi:type="dcterms:W3CDTF">2021-03-19T23:10:00Z</dcterms:modified>
</cp:coreProperties>
</file>